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6846E" w14:textId="478EB1B1" w:rsidR="00797677" w:rsidRPr="00CC0FE2" w:rsidRDefault="00CC0FE2" w:rsidP="57B7B7CB">
      <w:pP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An</w:t>
      </w:r>
      <w:r w:rsidR="57B7B7CB"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Easter Poem</w:t>
      </w:r>
      <w: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,</w:t>
      </w:r>
      <w:r w:rsidR="57B7B7CB"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 xml:space="preserve"> 2023</w:t>
      </w:r>
    </w:p>
    <w:p w14:paraId="35328FD3" w14:textId="7DC6BE6C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In the early morning light, </w:t>
      </w:r>
    </w:p>
    <w:p w14:paraId="1A8476BA" w14:textId="0AC4AAB3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he world awakens with delight, </w:t>
      </w:r>
    </w:p>
    <w:p w14:paraId="7913D680" w14:textId="465536E6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s the Easter bunny brings his gifts,</w:t>
      </w:r>
    </w:p>
    <w:p w14:paraId="149F2697" w14:textId="3A6E7F4F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nd the springtime blooms begin to lift.</w:t>
      </w:r>
    </w:p>
    <w:p w14:paraId="622ABB6D" w14:textId="786CAA32" w:rsidR="00797677" w:rsidRPr="00CC0FE2" w:rsidRDefault="00797677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5835131A" w14:textId="4C778F81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he air is filled with sweet perfume, </w:t>
      </w:r>
    </w:p>
    <w:p w14:paraId="0BF82325" w14:textId="5EA57769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s the daffodils begin to bloom, </w:t>
      </w:r>
    </w:p>
    <w:p w14:paraId="121B18D4" w14:textId="1A0AA168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nd children giggle with delight, </w:t>
      </w:r>
    </w:p>
    <w:p w14:paraId="01CBC031" w14:textId="3C12EA71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Hunting eggs throughout the night.</w:t>
      </w:r>
    </w:p>
    <w:p w14:paraId="264BD274" w14:textId="77777777" w:rsidR="00D16540" w:rsidRPr="00CC0FE2" w:rsidRDefault="00D16540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26EEF182" w14:textId="492F75BC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he sun is shining bright and clear, </w:t>
      </w:r>
    </w:p>
    <w:p w14:paraId="5C7747C8" w14:textId="3C316FE8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nd joy is everywhere you hear, </w:t>
      </w:r>
    </w:p>
    <w:p w14:paraId="31D4260F" w14:textId="3D3990C1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For Easter is a time of love, </w:t>
      </w:r>
    </w:p>
    <w:p w14:paraId="36355AE4" w14:textId="6C553B83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time to thank the Lord above.</w:t>
      </w:r>
    </w:p>
    <w:p w14:paraId="11BEB5FD" w14:textId="4C8936F0" w:rsidR="00797677" w:rsidRPr="00CC0FE2" w:rsidRDefault="00797677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4ED2973" w14:textId="7F63CA5D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So let us celebrate this day, </w:t>
      </w:r>
    </w:p>
    <w:p w14:paraId="13F194F0" w14:textId="65150890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In a most special way, </w:t>
      </w:r>
    </w:p>
    <w:p w14:paraId="23BE6D82" w14:textId="7D899C1E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With family, friends, and all we hold dear, </w:t>
      </w:r>
    </w:p>
    <w:p w14:paraId="5616E342" w14:textId="68C46051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For Easter is a time to spread cheer.</w:t>
      </w:r>
    </w:p>
    <w:p w14:paraId="4F6D8170" w14:textId="58995C76" w:rsidR="00797677" w:rsidRPr="00CC0FE2" w:rsidRDefault="00797677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9DD5360" w14:textId="7D730D23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Let's feast on chocolates and treats, </w:t>
      </w:r>
    </w:p>
    <w:p w14:paraId="0C180246" w14:textId="1DD519B8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nd dance to the rhythm of our heartbeats, </w:t>
      </w:r>
    </w:p>
    <w:p w14:paraId="042E9319" w14:textId="26C45AA2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For Easter comes but once a year, </w:t>
      </w:r>
    </w:p>
    <w:p w14:paraId="12FAD26C" w14:textId="73F8C008" w:rsidR="00797677" w:rsidRPr="00CC0FE2" w:rsidRDefault="57B7B7CB" w:rsidP="57B7B7CB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o bring us all so much cheer.</w:t>
      </w:r>
    </w:p>
    <w:p w14:paraId="021648E9" w14:textId="68739638" w:rsidR="00797677" w:rsidRPr="00CC0FE2" w:rsidRDefault="57B7B7CB" w:rsidP="57B7B7CB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***</w:t>
      </w:r>
    </w:p>
    <w:p w14:paraId="7104232C" w14:textId="74F29C0A" w:rsidR="00797677" w:rsidRPr="00CC0FE2" w:rsidRDefault="57B7B7CB" w:rsidP="57B7B7CB">
      <w:pP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Sonnet on Taxes</w:t>
      </w:r>
    </w:p>
    <w:p w14:paraId="7A4043B8" w14:textId="10D5C663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midst the paperwork and forms to fill, </w:t>
      </w:r>
    </w:p>
    <w:p w14:paraId="54950503" w14:textId="67E9B20C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he tax season brings us great distress, </w:t>
      </w:r>
    </w:p>
    <w:p w14:paraId="0021B7B9" w14:textId="2F7F76BE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For many it's a bitter pill, </w:t>
      </w:r>
    </w:p>
    <w:p w14:paraId="7C7BB7FD" w14:textId="71E3AD19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o pay the government no less.</w:t>
      </w:r>
    </w:p>
    <w:p w14:paraId="504332E5" w14:textId="0B1D75AA" w:rsidR="00797677" w:rsidRPr="00CC0FE2" w:rsidRDefault="00797677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1055FD1" w14:textId="13CCA8D4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We curse the day we earned our wage, </w:t>
      </w:r>
    </w:p>
    <w:p w14:paraId="5C504644" w14:textId="1B637E05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nd bemoan the deductions made, </w:t>
      </w:r>
    </w:p>
    <w:p w14:paraId="156B6199" w14:textId="0B0EDEF2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he endless rules that we must gauge, </w:t>
      </w:r>
    </w:p>
    <w:p w14:paraId="07F3EAC3" w14:textId="66DED37D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s we struggle with the tax trade.</w:t>
      </w:r>
    </w:p>
    <w:p w14:paraId="59DF6B46" w14:textId="77777777" w:rsidR="00336404" w:rsidRPr="00CC0FE2" w:rsidRDefault="00336404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782EBE1" w14:textId="00BFD1C7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Yet, taxes fund our schools and roads,</w:t>
      </w:r>
    </w:p>
    <w:p w14:paraId="2C1C140C" w14:textId="68B69FB9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Our public services and defense, </w:t>
      </w:r>
    </w:p>
    <w:p w14:paraId="7449F659" w14:textId="0EF1C2F5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Without them, our society erodes, </w:t>
      </w:r>
    </w:p>
    <w:p w14:paraId="2F533B0C" w14:textId="00CED7A6" w:rsidR="00797677" w:rsidRPr="00CC0FE2" w:rsidRDefault="57B7B7CB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nd our standard of living </w:t>
      </w:r>
      <w:proofErr w:type="gramStart"/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immense</w:t>
      </w:r>
      <w:proofErr w:type="gramEnd"/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.</w:t>
      </w:r>
    </w:p>
    <w:p w14:paraId="07C5F974" w14:textId="77777777" w:rsidR="00724814" w:rsidRPr="00CC0FE2" w:rsidRDefault="00724814" w:rsidP="57B7B7CB">
      <w:pPr>
        <w:keepLines/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39DEC4FD" w14:textId="0709386A" w:rsidR="00797677" w:rsidRPr="00CC0FE2" w:rsidRDefault="57B7B7CB" w:rsidP="57B7B7CB">
      <w:pPr>
        <w:keepLines/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So though we may grumble and moan, </w:t>
      </w:r>
    </w:p>
    <w:p w14:paraId="1944C57D" w14:textId="31019AD2" w:rsidR="00797677" w:rsidRPr="00CC0FE2" w:rsidRDefault="57B7B7CB" w:rsidP="57B7B7CB">
      <w:pPr>
        <w:keepLines/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lastRenderedPageBreak/>
        <w:t>We pay our taxes to build a better home.</w:t>
      </w:r>
    </w:p>
    <w:p w14:paraId="4F2A2B59" w14:textId="12BB23B4" w:rsidR="00797677" w:rsidRPr="00CC0FE2" w:rsidRDefault="57B7B7CB" w:rsidP="57B7B7CB">
      <w:pPr>
        <w:keepLines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***</w:t>
      </w:r>
    </w:p>
    <w:p w14:paraId="5A9B6BCA" w14:textId="0FC5E95A" w:rsidR="00797677" w:rsidRPr="00CC0FE2" w:rsidRDefault="57B7B7CB" w:rsidP="57B7B7CB">
      <w:pPr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Three Haiku on Daylight Saving Time</w:t>
      </w:r>
    </w:p>
    <w:p w14:paraId="676EAF6F" w14:textId="11F0DFFB" w:rsidR="00797677" w:rsidRPr="00CC0FE2" w:rsidRDefault="57B7B7CB" w:rsidP="00480D7D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#1</w:t>
      </w:r>
      <w:r w:rsidRPr="00CC0FE2">
        <w:rPr>
          <w:rFonts w:ascii="Arial" w:hAnsi="Arial" w:cs="Arial"/>
          <w:sz w:val="24"/>
          <w:szCs w:val="24"/>
        </w:rPr>
        <w:br/>
      </w: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Clocks spring forward fast </w:t>
      </w:r>
    </w:p>
    <w:p w14:paraId="74CDC506" w14:textId="0BC8EB0A" w:rsidR="00797677" w:rsidRPr="00CC0FE2" w:rsidRDefault="57B7B7CB" w:rsidP="00480D7D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 lost hour of sleep, we mourn </w:t>
      </w:r>
    </w:p>
    <w:p w14:paraId="5CF882BD" w14:textId="7BBE6E4B" w:rsidR="00797677" w:rsidRPr="00CC0FE2" w:rsidRDefault="57B7B7CB" w:rsidP="00480D7D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Sun stays with us longer</w:t>
      </w:r>
    </w:p>
    <w:p w14:paraId="7408BD00" w14:textId="77777777" w:rsidR="00724814" w:rsidRPr="00CC0FE2" w:rsidRDefault="00724814" w:rsidP="00480D7D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29AD6574" w14:textId="77777777" w:rsidR="00571E92" w:rsidRPr="00CC0FE2" w:rsidRDefault="57B7B7CB" w:rsidP="00571E92">
      <w:pPr>
        <w:spacing w:after="0" w:line="240" w:lineRule="auto"/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#2</w:t>
      </w:r>
    </w:p>
    <w:p w14:paraId="07930DF7" w14:textId="48240A56" w:rsidR="00480D7D" w:rsidRPr="00CC0FE2" w:rsidRDefault="57B7B7CB" w:rsidP="00571E92">
      <w:pPr>
        <w:spacing w:after="0" w:line="240" w:lineRule="auto"/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Daylight Saving Time</w:t>
      </w:r>
    </w:p>
    <w:p w14:paraId="588A6711" w14:textId="32692A93" w:rsidR="00797677" w:rsidRPr="00CC0FE2" w:rsidRDefault="57B7B7CB" w:rsidP="00571E92">
      <w:pPr>
        <w:spacing w:after="0" w:line="240" w:lineRule="auto"/>
        <w:contextualSpacing/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A bittersweet springtime shift </w:t>
      </w:r>
    </w:p>
    <w:p w14:paraId="55A18925" w14:textId="31F65BE9" w:rsidR="00797677" w:rsidRPr="00CC0FE2" w:rsidRDefault="57B7B7CB" w:rsidP="00571E92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More light, less restful sleep</w:t>
      </w:r>
    </w:p>
    <w:p w14:paraId="56C243CE" w14:textId="08E62A46" w:rsidR="00797677" w:rsidRPr="00CC0FE2" w:rsidRDefault="00797677" w:rsidP="57B7B7CB">
      <w:pPr>
        <w:spacing w:after="0"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4EA584B1" w14:textId="7D311127" w:rsidR="00797677" w:rsidRPr="00CC0FE2" w:rsidRDefault="57B7B7CB" w:rsidP="00571E92">
      <w:pPr>
        <w:spacing w:after="0"/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#3</w:t>
      </w:r>
    </w:p>
    <w:p w14:paraId="5E82BECA" w14:textId="1F7221A8" w:rsidR="00797677" w:rsidRPr="00CC0FE2" w:rsidRDefault="57B7B7CB" w:rsidP="00571E92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Time jumps forward, but </w:t>
      </w:r>
    </w:p>
    <w:p w14:paraId="4FBBFD83" w14:textId="70E31C28" w:rsidR="00797677" w:rsidRPr="00CC0FE2" w:rsidRDefault="57B7B7CB" w:rsidP="00571E92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 xml:space="preserve">Nature keeps her steady pace </w:t>
      </w:r>
    </w:p>
    <w:p w14:paraId="3B293C64" w14:textId="2B6B033E" w:rsidR="00797677" w:rsidRPr="00CC0FE2" w:rsidRDefault="57B7B7CB" w:rsidP="00571E92">
      <w:pPr>
        <w:spacing w:after="0"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Sunshine guides the way</w:t>
      </w:r>
    </w:p>
    <w:p w14:paraId="3C8D1EBC" w14:textId="5ED59BEB" w:rsidR="00797677" w:rsidRPr="00CC0FE2" w:rsidRDefault="57B7B7CB" w:rsidP="57B7B7CB">
      <w:pPr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***</w:t>
      </w:r>
    </w:p>
    <w:p w14:paraId="6D565137" w14:textId="4EC984F9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b/>
          <w:bCs/>
          <w:color w:val="000000" w:themeColor="text1"/>
          <w:sz w:val="24"/>
          <w:szCs w:val="24"/>
        </w:rPr>
        <w:t>Ode to Oklahoma Tornados</w:t>
      </w:r>
    </w:p>
    <w:p w14:paraId="735DA2A4" w14:textId="2A311DE4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55C2F9C" w14:textId="7665F6F4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In Oklahoma's plains, so vast and wide,</w:t>
      </w:r>
    </w:p>
    <w:p w14:paraId="2DF722D0" w14:textId="7950510B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 winds of nature often collide.</w:t>
      </w:r>
    </w:p>
    <w:p w14:paraId="29F5BDC4" w14:textId="3ECAFBBB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land of beauty, but also of strife,</w:t>
      </w:r>
    </w:p>
    <w:p w14:paraId="757916BA" w14:textId="73A60C81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Where tornados bring both awe and fright.</w:t>
      </w:r>
    </w:p>
    <w:p w14:paraId="4553C3C0" w14:textId="51251001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0E1BAC07" w14:textId="7D657062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 sky turns dark, the air grows still,</w:t>
      </w:r>
    </w:p>
    <w:p w14:paraId="7B5E956B" w14:textId="5B60A6D0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distant rumble, a warning shrill.</w:t>
      </w:r>
    </w:p>
    <w:p w14:paraId="4EEA9584" w14:textId="2E4424B2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twister forms, a giant's dance,</w:t>
      </w:r>
    </w:p>
    <w:p w14:paraId="7A8EAF28" w14:textId="1A9F01D1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s nature's fury takes its chance.</w:t>
      </w:r>
    </w:p>
    <w:p w14:paraId="3DDC754F" w14:textId="0DF3C0B6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04D38E70" w14:textId="1BEC36A6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It spins and twirls, a deadly force,</w:t>
      </w:r>
    </w:p>
    <w:p w14:paraId="1A7B57ED" w14:textId="3D36FFAF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sight that fills both awe and remorse.</w:t>
      </w:r>
    </w:p>
    <w:p w14:paraId="4F4AE597" w14:textId="5C5A00E9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It tears apart all in its path,</w:t>
      </w:r>
    </w:p>
    <w:p w14:paraId="6ECFF972" w14:textId="443EE983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 mighty storm's destructive wrath.</w:t>
      </w:r>
    </w:p>
    <w:p w14:paraId="7A2D335A" w14:textId="2FC7D6D5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2028F2CC" w14:textId="5EA533C8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 people of Oklahoma know it well,</w:t>
      </w:r>
    </w:p>
    <w:p w14:paraId="7955D328" w14:textId="711BDC68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 fearsome power of this weather spell.</w:t>
      </w:r>
    </w:p>
    <w:p w14:paraId="6A1B3F1F" w14:textId="2595E843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y brace themselves and hold on tight,</w:t>
      </w:r>
    </w:p>
    <w:p w14:paraId="12CCA344" w14:textId="47F4EDDF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As tornados rage with all their might.</w:t>
      </w:r>
    </w:p>
    <w:p w14:paraId="35114C4A" w14:textId="3B6E2AF2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3CF32A6" w14:textId="16351004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Yet even as they tremble and fear,</w:t>
      </w:r>
    </w:p>
    <w:p w14:paraId="48E3B29F" w14:textId="346E136C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Oklahomans know they must persevere.</w:t>
      </w:r>
    </w:p>
    <w:p w14:paraId="6B4F0523" w14:textId="6ABF5D61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For in this land, both harsh and fair,</w:t>
      </w:r>
    </w:p>
    <w:p w14:paraId="528498A7" w14:textId="0F8279E2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y know that storms will always be there.</w:t>
      </w:r>
    </w:p>
    <w:p w14:paraId="0A7FE359" w14:textId="19B2CBB8" w:rsidR="00797677" w:rsidRPr="00CC0FE2" w:rsidRDefault="00797677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17965600" w14:textId="1475A1CA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So let the winds howl, let the storms rage,</w:t>
      </w:r>
    </w:p>
    <w:p w14:paraId="0A5842B7" w14:textId="330D6627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Oklahoma's people will not be caged.</w:t>
      </w:r>
    </w:p>
    <w:p w14:paraId="54624DB3" w14:textId="6C498712" w:rsidR="00797677" w:rsidRPr="00CC0FE2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For they know that even amidst the pain,</w:t>
      </w:r>
    </w:p>
    <w:p w14:paraId="2B649992" w14:textId="480358B9" w:rsidR="00797677" w:rsidRDefault="57B7B7CB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CC0FE2">
        <w:rPr>
          <w:rFonts w:ascii="Arial" w:eastAsia="Calibri" w:hAnsi="Arial" w:cs="Arial"/>
          <w:color w:val="000000" w:themeColor="text1"/>
          <w:sz w:val="24"/>
          <w:szCs w:val="24"/>
        </w:rPr>
        <w:t>The sun will rise and shine again.</w:t>
      </w:r>
    </w:p>
    <w:p w14:paraId="65E6204D" w14:textId="77777777" w:rsidR="00CC0FE2" w:rsidRDefault="00CC0FE2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5D47A359" w14:textId="77777777" w:rsidR="00CC0FE2" w:rsidRPr="00CC0FE2" w:rsidRDefault="00CC0FE2" w:rsidP="57B7B7CB">
      <w:pPr>
        <w:spacing w:line="240" w:lineRule="auto"/>
        <w:contextualSpacing/>
        <w:rPr>
          <w:rFonts w:ascii="Arial" w:eastAsia="Calibri" w:hAnsi="Arial" w:cs="Arial"/>
          <w:color w:val="000000" w:themeColor="text1"/>
          <w:sz w:val="24"/>
          <w:szCs w:val="24"/>
        </w:rPr>
      </w:pPr>
    </w:p>
    <w:p w14:paraId="2C078E63" w14:textId="045D4374" w:rsidR="00797677" w:rsidRPr="00CC0FE2" w:rsidRDefault="00797677" w:rsidP="57B7B7CB">
      <w:pPr>
        <w:rPr>
          <w:rFonts w:ascii="Arial" w:hAnsi="Arial" w:cs="Arial"/>
          <w:sz w:val="24"/>
          <w:szCs w:val="24"/>
        </w:rPr>
      </w:pPr>
    </w:p>
    <w:sectPr w:rsidR="00797677" w:rsidRPr="00CC0FE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0F3B" w14:textId="77777777" w:rsidR="00B319F7" w:rsidRDefault="00B319F7" w:rsidP="00DC39FD">
      <w:pPr>
        <w:spacing w:after="0" w:line="240" w:lineRule="auto"/>
      </w:pPr>
      <w:r>
        <w:separator/>
      </w:r>
    </w:p>
  </w:endnote>
  <w:endnote w:type="continuationSeparator" w:id="0">
    <w:p w14:paraId="3925B764" w14:textId="77777777" w:rsidR="00B319F7" w:rsidRDefault="00B319F7" w:rsidP="00DC3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50974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DC8B2" w14:textId="1AAB05DA" w:rsidR="00DC39FD" w:rsidRDefault="00DC39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CB35F1" w14:textId="77777777" w:rsidR="00DC39FD" w:rsidRDefault="00DC39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3D306" w14:textId="77777777" w:rsidR="00B319F7" w:rsidRDefault="00B319F7" w:rsidP="00DC39FD">
      <w:pPr>
        <w:spacing w:after="0" w:line="240" w:lineRule="auto"/>
      </w:pPr>
      <w:r>
        <w:separator/>
      </w:r>
    </w:p>
  </w:footnote>
  <w:footnote w:type="continuationSeparator" w:id="0">
    <w:p w14:paraId="612FCCD7" w14:textId="77777777" w:rsidR="00B319F7" w:rsidRDefault="00B319F7" w:rsidP="00DC3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74B04" w14:textId="280D5B51" w:rsidR="00DC39FD" w:rsidRPr="00BB5A0E" w:rsidRDefault="00097B8B" w:rsidP="00097B8B">
    <w:pPr>
      <w:pStyle w:val="Header"/>
      <w:tabs>
        <w:tab w:val="clear" w:pos="4680"/>
        <w:tab w:val="clear" w:pos="9360"/>
        <w:tab w:val="left" w:pos="1891"/>
      </w:tabs>
      <w:rPr>
        <w:sz w:val="24"/>
        <w:szCs w:val="24"/>
      </w:rPr>
    </w:pPr>
    <w:r w:rsidRPr="00BB5A0E">
      <w:rPr>
        <w:sz w:val="24"/>
        <w:szCs w:val="24"/>
      </w:rPr>
      <w:t>AI Poetry -- Bill Ja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16199"/>
    <w:multiLevelType w:val="hybridMultilevel"/>
    <w:tmpl w:val="84A65ECC"/>
    <w:lvl w:ilvl="0" w:tplc="1DACC650">
      <w:start w:val="1"/>
      <w:numFmt w:val="decimal"/>
      <w:lvlText w:val="%1."/>
      <w:lvlJc w:val="left"/>
      <w:pPr>
        <w:ind w:left="720" w:hanging="360"/>
      </w:pPr>
    </w:lvl>
    <w:lvl w:ilvl="1" w:tplc="63285288">
      <w:start w:val="1"/>
      <w:numFmt w:val="lowerLetter"/>
      <w:lvlText w:val="%2."/>
      <w:lvlJc w:val="left"/>
      <w:pPr>
        <w:ind w:left="1440" w:hanging="360"/>
      </w:pPr>
    </w:lvl>
    <w:lvl w:ilvl="2" w:tplc="B838B9E8">
      <w:start w:val="1"/>
      <w:numFmt w:val="lowerRoman"/>
      <w:lvlText w:val="%3."/>
      <w:lvlJc w:val="right"/>
      <w:pPr>
        <w:ind w:left="2160" w:hanging="180"/>
      </w:pPr>
    </w:lvl>
    <w:lvl w:ilvl="3" w:tplc="6D62E194">
      <w:start w:val="1"/>
      <w:numFmt w:val="decimal"/>
      <w:lvlText w:val="%4."/>
      <w:lvlJc w:val="left"/>
      <w:pPr>
        <w:ind w:left="2880" w:hanging="360"/>
      </w:pPr>
    </w:lvl>
    <w:lvl w:ilvl="4" w:tplc="81E47632">
      <w:start w:val="1"/>
      <w:numFmt w:val="lowerLetter"/>
      <w:lvlText w:val="%5."/>
      <w:lvlJc w:val="left"/>
      <w:pPr>
        <w:ind w:left="3600" w:hanging="360"/>
      </w:pPr>
    </w:lvl>
    <w:lvl w:ilvl="5" w:tplc="F8D0FB20">
      <w:start w:val="1"/>
      <w:numFmt w:val="lowerRoman"/>
      <w:lvlText w:val="%6."/>
      <w:lvlJc w:val="right"/>
      <w:pPr>
        <w:ind w:left="4320" w:hanging="180"/>
      </w:pPr>
    </w:lvl>
    <w:lvl w:ilvl="6" w:tplc="C352D166">
      <w:start w:val="1"/>
      <w:numFmt w:val="decimal"/>
      <w:lvlText w:val="%7."/>
      <w:lvlJc w:val="left"/>
      <w:pPr>
        <w:ind w:left="5040" w:hanging="360"/>
      </w:pPr>
    </w:lvl>
    <w:lvl w:ilvl="7" w:tplc="E19CBE42">
      <w:start w:val="1"/>
      <w:numFmt w:val="lowerLetter"/>
      <w:lvlText w:val="%8."/>
      <w:lvlJc w:val="left"/>
      <w:pPr>
        <w:ind w:left="5760" w:hanging="360"/>
      </w:pPr>
    </w:lvl>
    <w:lvl w:ilvl="8" w:tplc="6B2AB55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7D591"/>
    <w:multiLevelType w:val="hybridMultilevel"/>
    <w:tmpl w:val="E3249E46"/>
    <w:lvl w:ilvl="0" w:tplc="88A6B364">
      <w:start w:val="1"/>
      <w:numFmt w:val="decimal"/>
      <w:lvlText w:val="%1."/>
      <w:lvlJc w:val="left"/>
      <w:pPr>
        <w:ind w:left="720" w:hanging="360"/>
      </w:pPr>
    </w:lvl>
    <w:lvl w:ilvl="1" w:tplc="B35E9034">
      <w:start w:val="1"/>
      <w:numFmt w:val="lowerLetter"/>
      <w:lvlText w:val="%2."/>
      <w:lvlJc w:val="left"/>
      <w:pPr>
        <w:ind w:left="1440" w:hanging="360"/>
      </w:pPr>
    </w:lvl>
    <w:lvl w:ilvl="2" w:tplc="836060FE">
      <w:start w:val="1"/>
      <w:numFmt w:val="lowerRoman"/>
      <w:lvlText w:val="%3."/>
      <w:lvlJc w:val="right"/>
      <w:pPr>
        <w:ind w:left="2160" w:hanging="180"/>
      </w:pPr>
    </w:lvl>
    <w:lvl w:ilvl="3" w:tplc="782EFFC0">
      <w:start w:val="1"/>
      <w:numFmt w:val="decimal"/>
      <w:lvlText w:val="%4."/>
      <w:lvlJc w:val="left"/>
      <w:pPr>
        <w:ind w:left="2880" w:hanging="360"/>
      </w:pPr>
    </w:lvl>
    <w:lvl w:ilvl="4" w:tplc="FD986CEE">
      <w:start w:val="1"/>
      <w:numFmt w:val="lowerLetter"/>
      <w:lvlText w:val="%5."/>
      <w:lvlJc w:val="left"/>
      <w:pPr>
        <w:ind w:left="3600" w:hanging="360"/>
      </w:pPr>
    </w:lvl>
    <w:lvl w:ilvl="5" w:tplc="3E4E8F52">
      <w:start w:val="1"/>
      <w:numFmt w:val="lowerRoman"/>
      <w:lvlText w:val="%6."/>
      <w:lvlJc w:val="right"/>
      <w:pPr>
        <w:ind w:left="4320" w:hanging="180"/>
      </w:pPr>
    </w:lvl>
    <w:lvl w:ilvl="6" w:tplc="D31C82AA">
      <w:start w:val="1"/>
      <w:numFmt w:val="decimal"/>
      <w:lvlText w:val="%7."/>
      <w:lvlJc w:val="left"/>
      <w:pPr>
        <w:ind w:left="5040" w:hanging="360"/>
      </w:pPr>
    </w:lvl>
    <w:lvl w:ilvl="7" w:tplc="55EEF00A">
      <w:start w:val="1"/>
      <w:numFmt w:val="lowerLetter"/>
      <w:lvlText w:val="%8."/>
      <w:lvlJc w:val="left"/>
      <w:pPr>
        <w:ind w:left="5760" w:hanging="360"/>
      </w:pPr>
    </w:lvl>
    <w:lvl w:ilvl="8" w:tplc="4F26BB26">
      <w:start w:val="1"/>
      <w:numFmt w:val="lowerRoman"/>
      <w:lvlText w:val="%9."/>
      <w:lvlJc w:val="right"/>
      <w:pPr>
        <w:ind w:left="6480" w:hanging="180"/>
      </w:pPr>
    </w:lvl>
  </w:abstractNum>
  <w:num w:numId="1" w16cid:durableId="429132719">
    <w:abstractNumId w:val="0"/>
  </w:num>
  <w:num w:numId="2" w16cid:durableId="63573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MDI3MDKxNDcyM7BQ0lEKTi0uzszPAykwrAUA3sZyiSwAAAA="/>
  </w:docVars>
  <w:rsids>
    <w:rsidRoot w:val="2EC38E55"/>
    <w:rsid w:val="00097B8B"/>
    <w:rsid w:val="002D1F1F"/>
    <w:rsid w:val="00336404"/>
    <w:rsid w:val="00480D7D"/>
    <w:rsid w:val="00571E92"/>
    <w:rsid w:val="005D551F"/>
    <w:rsid w:val="00724814"/>
    <w:rsid w:val="00797677"/>
    <w:rsid w:val="007F0D4F"/>
    <w:rsid w:val="00B319F7"/>
    <w:rsid w:val="00BB5A0E"/>
    <w:rsid w:val="00CC0FE2"/>
    <w:rsid w:val="00D16540"/>
    <w:rsid w:val="00D959EA"/>
    <w:rsid w:val="00DC39FD"/>
    <w:rsid w:val="00F57A77"/>
    <w:rsid w:val="2EC38E55"/>
    <w:rsid w:val="57B7B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38E55"/>
  <w15:chartTrackingRefBased/>
  <w15:docId w15:val="{22176784-39B9-4C43-8379-D9C4D75F0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9FD"/>
  </w:style>
  <w:style w:type="paragraph" w:styleId="Footer">
    <w:name w:val="footer"/>
    <w:basedOn w:val="Normal"/>
    <w:link w:val="FooterChar"/>
    <w:uiPriority w:val="99"/>
    <w:unhideWhenUsed/>
    <w:rsid w:val="00DC3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25</Words>
  <Characters>2093</Characters>
  <Application>Microsoft Office Word</Application>
  <DocSecurity>0</DocSecurity>
  <Lines>34</Lines>
  <Paragraphs>12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James</dc:creator>
  <cp:keywords/>
  <dc:description/>
  <cp:lastModifiedBy>Judy Taylour</cp:lastModifiedBy>
  <cp:revision>3</cp:revision>
  <dcterms:created xsi:type="dcterms:W3CDTF">2023-05-19T20:45:00Z</dcterms:created>
  <dcterms:modified xsi:type="dcterms:W3CDTF">2023-05-19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683dd6251f27c4fda8e31d877c77026f0a25c43fe2c9e07b0c32455ea204ac</vt:lpwstr>
  </property>
</Properties>
</file>